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045" w:type="dxa"/>
        <w:tblLook w:val="04A0" w:firstRow="1" w:lastRow="0" w:firstColumn="1" w:lastColumn="0" w:noHBand="0" w:noVBand="1"/>
      </w:tblPr>
      <w:tblGrid>
        <w:gridCol w:w="2332"/>
        <w:gridCol w:w="2332"/>
        <w:gridCol w:w="2334"/>
        <w:gridCol w:w="2334"/>
        <w:gridCol w:w="2379"/>
        <w:gridCol w:w="2334"/>
      </w:tblGrid>
      <w:tr w:rsidR="000A594A" w14:paraId="69BADA71" w14:textId="77777777" w:rsidTr="00987A08">
        <w:trPr>
          <w:trHeight w:val="400"/>
        </w:trPr>
        <w:tc>
          <w:tcPr>
            <w:tcW w:w="2332" w:type="dxa"/>
          </w:tcPr>
          <w:p w14:paraId="60CD0398" w14:textId="77777777" w:rsidR="0094536E" w:rsidRPr="0094536E" w:rsidRDefault="000A594A" w:rsidP="0094536E">
            <w:pPr>
              <w:jc w:val="center"/>
              <w:rPr>
                <w:b/>
              </w:rPr>
            </w:pPr>
            <w:proofErr w:type="spellStart"/>
            <w:r w:rsidRPr="0094536E">
              <w:rPr>
                <w:b/>
              </w:rPr>
              <w:t>Aut</w:t>
            </w:r>
            <w:proofErr w:type="spellEnd"/>
            <w:r w:rsidRPr="0094536E">
              <w:rPr>
                <w:b/>
              </w:rPr>
              <w:t xml:space="preserve"> A 2019</w:t>
            </w:r>
          </w:p>
          <w:p w14:paraId="340FD19C" w14:textId="77777777" w:rsidR="000A594A" w:rsidRPr="0094536E" w:rsidRDefault="0094536E" w:rsidP="0094536E">
            <w:pPr>
              <w:jc w:val="center"/>
              <w:rPr>
                <w:b/>
              </w:rPr>
            </w:pPr>
            <w:r w:rsidRPr="0094536E">
              <w:rPr>
                <w:b/>
                <w:highlight w:val="yellow"/>
              </w:rPr>
              <w:t>8 weeks</w:t>
            </w:r>
          </w:p>
        </w:tc>
        <w:tc>
          <w:tcPr>
            <w:tcW w:w="2332" w:type="dxa"/>
          </w:tcPr>
          <w:p w14:paraId="5DE91D05" w14:textId="77777777" w:rsidR="0094536E" w:rsidRPr="0094536E" w:rsidRDefault="000A594A" w:rsidP="0094536E">
            <w:pPr>
              <w:jc w:val="center"/>
              <w:rPr>
                <w:b/>
              </w:rPr>
            </w:pPr>
            <w:proofErr w:type="spellStart"/>
            <w:r w:rsidRPr="0094536E">
              <w:rPr>
                <w:b/>
              </w:rPr>
              <w:t>Aut</w:t>
            </w:r>
            <w:proofErr w:type="spellEnd"/>
            <w:r w:rsidRPr="0094536E">
              <w:rPr>
                <w:b/>
              </w:rPr>
              <w:t xml:space="preserve"> B  2019</w:t>
            </w:r>
          </w:p>
          <w:p w14:paraId="5B1C7E40" w14:textId="77777777" w:rsidR="00560621" w:rsidRDefault="0094536E" w:rsidP="00560621">
            <w:pPr>
              <w:jc w:val="center"/>
              <w:rPr>
                <w:b/>
                <w:highlight w:val="yellow"/>
              </w:rPr>
            </w:pPr>
            <w:r w:rsidRPr="0094536E">
              <w:rPr>
                <w:b/>
                <w:highlight w:val="yellow"/>
              </w:rPr>
              <w:t>7 weeks</w:t>
            </w:r>
          </w:p>
          <w:p w14:paraId="4E360385" w14:textId="5EC0983A" w:rsidR="00560621" w:rsidRPr="004300C7" w:rsidRDefault="00560621" w:rsidP="00560621">
            <w:pPr>
              <w:jc w:val="center"/>
            </w:pPr>
            <w:r w:rsidRPr="004300C7">
              <w:rPr>
                <w:highlight w:val="red"/>
              </w:rPr>
              <w:t>CHRISTMAS!</w:t>
            </w:r>
          </w:p>
          <w:p w14:paraId="530B305E" w14:textId="77777777" w:rsidR="000A594A" w:rsidRPr="0094536E" w:rsidRDefault="000A594A" w:rsidP="0094536E">
            <w:pPr>
              <w:jc w:val="center"/>
              <w:rPr>
                <w:b/>
              </w:rPr>
            </w:pPr>
          </w:p>
        </w:tc>
        <w:tc>
          <w:tcPr>
            <w:tcW w:w="2334" w:type="dxa"/>
          </w:tcPr>
          <w:p w14:paraId="6F4B6109" w14:textId="77777777" w:rsidR="0094536E" w:rsidRPr="0094536E" w:rsidRDefault="000A594A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pring A 2020</w:t>
            </w:r>
          </w:p>
          <w:p w14:paraId="39D67CC6" w14:textId="77777777" w:rsidR="000A594A" w:rsidRPr="0094536E" w:rsidRDefault="0094536E" w:rsidP="0094536E">
            <w:pPr>
              <w:jc w:val="center"/>
              <w:rPr>
                <w:b/>
              </w:rPr>
            </w:pPr>
            <w:r w:rsidRPr="0094536E">
              <w:rPr>
                <w:b/>
                <w:highlight w:val="yellow"/>
              </w:rPr>
              <w:t>6 weeks</w:t>
            </w:r>
          </w:p>
        </w:tc>
        <w:tc>
          <w:tcPr>
            <w:tcW w:w="2334" w:type="dxa"/>
          </w:tcPr>
          <w:p w14:paraId="747D7DFC" w14:textId="77777777" w:rsidR="0094536E" w:rsidRPr="0094536E" w:rsidRDefault="000A594A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pring B 2020</w:t>
            </w:r>
          </w:p>
          <w:p w14:paraId="0D572662" w14:textId="77777777" w:rsidR="000A594A" w:rsidRPr="0094536E" w:rsidRDefault="0094536E" w:rsidP="0094536E">
            <w:pPr>
              <w:jc w:val="center"/>
              <w:rPr>
                <w:b/>
              </w:rPr>
            </w:pPr>
            <w:r w:rsidRPr="0094536E">
              <w:rPr>
                <w:b/>
                <w:highlight w:val="yellow"/>
              </w:rPr>
              <w:t>5weeks</w:t>
            </w:r>
          </w:p>
        </w:tc>
        <w:tc>
          <w:tcPr>
            <w:tcW w:w="2379" w:type="dxa"/>
          </w:tcPr>
          <w:p w14:paraId="63683E90" w14:textId="77777777" w:rsidR="0094536E" w:rsidRPr="0094536E" w:rsidRDefault="00987A08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ummer A 2020</w:t>
            </w:r>
          </w:p>
          <w:p w14:paraId="4C9FFCE6" w14:textId="77777777" w:rsidR="000A594A" w:rsidRDefault="0094536E" w:rsidP="0094536E">
            <w:pPr>
              <w:jc w:val="center"/>
              <w:rPr>
                <w:b/>
              </w:rPr>
            </w:pPr>
            <w:r w:rsidRPr="0094536E">
              <w:rPr>
                <w:b/>
                <w:highlight w:val="yellow"/>
              </w:rPr>
              <w:t>5 weeks</w:t>
            </w:r>
          </w:p>
          <w:p w14:paraId="313506A9" w14:textId="4E70C10A" w:rsidR="002E6EF8" w:rsidRPr="0094536E" w:rsidRDefault="002E6EF8" w:rsidP="0094536E">
            <w:pPr>
              <w:jc w:val="center"/>
              <w:rPr>
                <w:b/>
              </w:rPr>
            </w:pPr>
            <w:r>
              <w:rPr>
                <w:b/>
              </w:rPr>
              <w:t>(KS1 SATS)</w:t>
            </w:r>
          </w:p>
        </w:tc>
        <w:tc>
          <w:tcPr>
            <w:tcW w:w="2334" w:type="dxa"/>
          </w:tcPr>
          <w:p w14:paraId="5A4D4DE5" w14:textId="77777777" w:rsidR="0094536E" w:rsidRPr="0094536E" w:rsidRDefault="00987A08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ummer B 2020</w:t>
            </w:r>
          </w:p>
          <w:p w14:paraId="56AA883B" w14:textId="77777777" w:rsidR="000A594A" w:rsidRDefault="0094536E" w:rsidP="0094536E">
            <w:pPr>
              <w:jc w:val="center"/>
              <w:rPr>
                <w:b/>
              </w:rPr>
            </w:pPr>
            <w:r w:rsidRPr="0094536E">
              <w:rPr>
                <w:b/>
                <w:highlight w:val="yellow"/>
              </w:rPr>
              <w:t>7 weeks</w:t>
            </w:r>
          </w:p>
          <w:p w14:paraId="62B2357D" w14:textId="673912FA" w:rsidR="002E6EF8" w:rsidRPr="0094536E" w:rsidRDefault="002E6EF8" w:rsidP="0094536E">
            <w:pPr>
              <w:jc w:val="center"/>
              <w:rPr>
                <w:b/>
              </w:rPr>
            </w:pPr>
            <w:r>
              <w:rPr>
                <w:b/>
              </w:rPr>
              <w:t>(YR1 PHONICS SCREENING)</w:t>
            </w:r>
          </w:p>
        </w:tc>
      </w:tr>
      <w:tr w:rsidR="000A594A" w14:paraId="526B1CD9" w14:textId="77777777" w:rsidTr="00987A08">
        <w:trPr>
          <w:trHeight w:val="1986"/>
        </w:trPr>
        <w:tc>
          <w:tcPr>
            <w:tcW w:w="2332" w:type="dxa"/>
          </w:tcPr>
          <w:p w14:paraId="0EEFA253" w14:textId="77777777" w:rsidR="0086209E" w:rsidRDefault="0086209E" w:rsidP="0086209E">
            <w:r w:rsidRPr="00F4363C">
              <w:rPr>
                <w:highlight w:val="green"/>
              </w:rPr>
              <w:t>Paws, Claws and Whiskers (Y1)</w:t>
            </w:r>
          </w:p>
          <w:p w14:paraId="55213E20" w14:textId="77777777" w:rsidR="004300C7" w:rsidRDefault="004300C7" w:rsidP="004300C7">
            <w:pPr>
              <w:rPr>
                <w:color w:val="FF0000"/>
              </w:rPr>
            </w:pPr>
          </w:p>
          <w:p w14:paraId="77593667" w14:textId="0AB87FBA" w:rsidR="004300C7" w:rsidRPr="004300C7" w:rsidRDefault="004300C7" w:rsidP="004300C7">
            <w:r w:rsidRPr="004300C7">
              <w:t>*farms, animals</w:t>
            </w:r>
            <w:r>
              <w:t>, food, growing, healthy eating</w:t>
            </w:r>
          </w:p>
          <w:p w14:paraId="7940159C" w14:textId="1AC994AD" w:rsidR="00FA6F1C" w:rsidRDefault="004300C7" w:rsidP="004300C7">
            <w:r w:rsidRPr="004300C7">
              <w:rPr>
                <w:color w:val="FF0000"/>
              </w:rPr>
              <w:t>Do cows drink milk? (EYFS)</w:t>
            </w:r>
          </w:p>
        </w:tc>
        <w:tc>
          <w:tcPr>
            <w:tcW w:w="2332" w:type="dxa"/>
          </w:tcPr>
          <w:p w14:paraId="0C627585" w14:textId="5D1C64B9" w:rsidR="00A83407" w:rsidRDefault="004300C7" w:rsidP="00A83407">
            <w:r>
              <w:rPr>
                <w:highlight w:val="green"/>
              </w:rPr>
              <w:t>Beat, Band, Boogie! (Y2)</w:t>
            </w:r>
          </w:p>
          <w:p w14:paraId="0F315280" w14:textId="77777777" w:rsidR="004300C7" w:rsidRDefault="004300C7" w:rsidP="00A83407"/>
          <w:p w14:paraId="74EC868C" w14:textId="346EF62D" w:rsidR="008B6E7F" w:rsidRDefault="00A83407" w:rsidP="008B6E7F">
            <w:r>
              <w:t>*</w:t>
            </w:r>
            <w:r w:rsidR="004300C7">
              <w:t xml:space="preserve">music, materials, everyday sounds, how sounds are made, instruments, rhyme. </w:t>
            </w:r>
          </w:p>
          <w:p w14:paraId="49BCBDCC" w14:textId="10FF9A42" w:rsidR="008B6E7F" w:rsidRDefault="004300C7" w:rsidP="008B6E7F">
            <w:pPr>
              <w:rPr>
                <w:color w:val="FF0000"/>
              </w:rPr>
            </w:pPr>
            <w:r>
              <w:rPr>
                <w:color w:val="FF0000"/>
              </w:rPr>
              <w:t>What’s that sound</w:t>
            </w:r>
            <w:r w:rsidR="008B6E7F" w:rsidRPr="008B6E7F">
              <w:rPr>
                <w:color w:val="FF0000"/>
              </w:rPr>
              <w:t>? (EYFS)</w:t>
            </w:r>
          </w:p>
          <w:p w14:paraId="78ADA502" w14:textId="77777777" w:rsidR="004300C7" w:rsidRDefault="004300C7" w:rsidP="008B6E7F">
            <w:pPr>
              <w:rPr>
                <w:color w:val="FF0000"/>
              </w:rPr>
            </w:pPr>
          </w:p>
          <w:p w14:paraId="384330A8" w14:textId="77777777" w:rsidR="00987A08" w:rsidRDefault="00987A08" w:rsidP="00560621"/>
        </w:tc>
        <w:tc>
          <w:tcPr>
            <w:tcW w:w="2334" w:type="dxa"/>
          </w:tcPr>
          <w:p w14:paraId="30924309" w14:textId="764691BC" w:rsidR="007E5DA5" w:rsidRDefault="007E5DA5">
            <w:r w:rsidRPr="00F4363C">
              <w:rPr>
                <w:highlight w:val="green"/>
              </w:rPr>
              <w:t>Towers, Tunnels and Turrets (Y2)</w:t>
            </w:r>
          </w:p>
          <w:p w14:paraId="5A360085" w14:textId="77777777" w:rsidR="008B6E7F" w:rsidRDefault="007E5DA5" w:rsidP="008B6E7F">
            <w:r>
              <w:t>*fairytales, buildings and structures</w:t>
            </w:r>
          </w:p>
          <w:p w14:paraId="62BAAABA" w14:textId="6876024F" w:rsidR="008B6E7F" w:rsidRDefault="008B6E7F" w:rsidP="008B6E7F">
            <w:r w:rsidRPr="008B6E7F">
              <w:rPr>
                <w:color w:val="FF0000"/>
              </w:rPr>
              <w:t>Will you read me a story? (EYFS)</w:t>
            </w:r>
          </w:p>
          <w:p w14:paraId="76227713" w14:textId="77777777" w:rsidR="007E5DA5" w:rsidRDefault="007E5DA5"/>
        </w:tc>
        <w:tc>
          <w:tcPr>
            <w:tcW w:w="2334" w:type="dxa"/>
          </w:tcPr>
          <w:p w14:paraId="198B8103" w14:textId="77777777" w:rsidR="002E6EF8" w:rsidRDefault="002E6EF8" w:rsidP="002E6EF8">
            <w:r w:rsidRPr="00F4363C">
              <w:rPr>
                <w:highlight w:val="green"/>
              </w:rPr>
              <w:t>Beachcombers (Y2)</w:t>
            </w:r>
          </w:p>
          <w:p w14:paraId="17E11926" w14:textId="77777777" w:rsidR="002E6EF8" w:rsidRDefault="002E6EF8" w:rsidP="002E6EF8">
            <w:r>
              <w:t>*animals, plants, habitats</w:t>
            </w:r>
          </w:p>
          <w:p w14:paraId="318E7E1A" w14:textId="77777777" w:rsidR="002E6EF8" w:rsidRDefault="002E6EF8" w:rsidP="002E6EF8">
            <w:pPr>
              <w:rPr>
                <w:color w:val="FF0000"/>
              </w:rPr>
            </w:pPr>
            <w:r w:rsidRPr="008B6E7F">
              <w:rPr>
                <w:color w:val="FF0000"/>
              </w:rPr>
              <w:t>Who lives in a rock pool? (EYFS)</w:t>
            </w:r>
          </w:p>
          <w:p w14:paraId="001C3AA6" w14:textId="20199D51" w:rsidR="00F4363C" w:rsidRDefault="00F4363C" w:rsidP="00A83407"/>
        </w:tc>
        <w:tc>
          <w:tcPr>
            <w:tcW w:w="2379" w:type="dxa"/>
          </w:tcPr>
          <w:p w14:paraId="56FB86C8" w14:textId="77777777" w:rsidR="002E6EF8" w:rsidRDefault="002E6EF8" w:rsidP="002E6EF8">
            <w:r w:rsidRPr="00F4363C">
              <w:rPr>
                <w:highlight w:val="green"/>
              </w:rPr>
              <w:t>Splendid skies (Y1)</w:t>
            </w:r>
          </w:p>
          <w:p w14:paraId="0A6E7CE7" w14:textId="77777777" w:rsidR="002E6EF8" w:rsidRDefault="002E6EF8" w:rsidP="002E6EF8">
            <w:r>
              <w:t>*weather, seasons</w:t>
            </w:r>
          </w:p>
          <w:p w14:paraId="4BBA6004" w14:textId="77777777" w:rsidR="002E6EF8" w:rsidRPr="008B6E7F" w:rsidRDefault="002E6EF8" w:rsidP="002E6EF8">
            <w:pPr>
              <w:rPr>
                <w:color w:val="FF0000"/>
              </w:rPr>
            </w:pPr>
            <w:r w:rsidRPr="008B6E7F">
              <w:rPr>
                <w:color w:val="FF0000"/>
              </w:rPr>
              <w:t>What can you see in Summer? (EYFS)</w:t>
            </w:r>
          </w:p>
          <w:p w14:paraId="45FE7A67" w14:textId="77777777" w:rsidR="00987A08" w:rsidRDefault="00987A08" w:rsidP="002E6EF8"/>
        </w:tc>
        <w:tc>
          <w:tcPr>
            <w:tcW w:w="2334" w:type="dxa"/>
          </w:tcPr>
          <w:p w14:paraId="7504E18D" w14:textId="77777777" w:rsidR="008B6E7F" w:rsidRDefault="008B6E7F" w:rsidP="008B6E7F">
            <w:r w:rsidRPr="00F4363C">
              <w:rPr>
                <w:highlight w:val="green"/>
              </w:rPr>
              <w:t>Bounce (Y2)</w:t>
            </w:r>
          </w:p>
          <w:p w14:paraId="574DE6BE" w14:textId="0E68B255" w:rsidR="008B6E7F" w:rsidRDefault="008B6E7F" w:rsidP="008B6E7F">
            <w:r>
              <w:t>*Sport, significant individuals, teamwork</w:t>
            </w:r>
          </w:p>
          <w:p w14:paraId="618E2C69" w14:textId="264AA791" w:rsidR="008B6E7F" w:rsidRDefault="008B6E7F" w:rsidP="008B6E7F"/>
          <w:p w14:paraId="190B1CFA" w14:textId="37CEFB02" w:rsidR="008B6E7F" w:rsidRDefault="008B6E7F" w:rsidP="008B6E7F">
            <w:r>
              <w:t>Olympics 2020</w:t>
            </w:r>
          </w:p>
          <w:p w14:paraId="1399EEF8" w14:textId="77777777" w:rsidR="00F4363C" w:rsidRDefault="00F4363C"/>
          <w:p w14:paraId="3235BB9C" w14:textId="38B2C450" w:rsidR="002E6EF8" w:rsidRPr="002E6EF8" w:rsidRDefault="002E6EF8">
            <w:pPr>
              <w:rPr>
                <w:color w:val="FF0000"/>
              </w:rPr>
            </w:pPr>
            <w:r w:rsidRPr="00560621">
              <w:rPr>
                <w:color w:val="FF0000"/>
                <w:highlight w:val="cyan"/>
              </w:rPr>
              <w:t>The Olympics, Let’s get moving!</w:t>
            </w:r>
          </w:p>
        </w:tc>
      </w:tr>
      <w:tr w:rsidR="000A594A" w14:paraId="5DB0DA25" w14:textId="77777777" w:rsidTr="00987A08">
        <w:trPr>
          <w:trHeight w:val="400"/>
        </w:trPr>
        <w:tc>
          <w:tcPr>
            <w:tcW w:w="2332" w:type="dxa"/>
          </w:tcPr>
          <w:p w14:paraId="723E8E1D" w14:textId="77777777" w:rsidR="000A594A" w:rsidRPr="0094536E" w:rsidRDefault="000A594A" w:rsidP="0094536E">
            <w:pPr>
              <w:jc w:val="center"/>
              <w:rPr>
                <w:b/>
              </w:rPr>
            </w:pPr>
            <w:proofErr w:type="spellStart"/>
            <w:r w:rsidRPr="0094536E">
              <w:rPr>
                <w:b/>
              </w:rPr>
              <w:t>Aut</w:t>
            </w:r>
            <w:proofErr w:type="spellEnd"/>
            <w:r w:rsidRPr="0094536E">
              <w:rPr>
                <w:b/>
              </w:rPr>
              <w:t xml:space="preserve"> A 2020</w:t>
            </w:r>
          </w:p>
        </w:tc>
        <w:tc>
          <w:tcPr>
            <w:tcW w:w="2332" w:type="dxa"/>
          </w:tcPr>
          <w:p w14:paraId="64DEF435" w14:textId="77777777" w:rsidR="000A594A" w:rsidRPr="0094536E" w:rsidRDefault="000A594A" w:rsidP="0094536E">
            <w:pPr>
              <w:jc w:val="center"/>
              <w:rPr>
                <w:b/>
              </w:rPr>
            </w:pPr>
            <w:proofErr w:type="spellStart"/>
            <w:r w:rsidRPr="0094536E">
              <w:rPr>
                <w:b/>
              </w:rPr>
              <w:t>Aut</w:t>
            </w:r>
            <w:proofErr w:type="spellEnd"/>
            <w:r w:rsidRPr="0094536E">
              <w:rPr>
                <w:b/>
              </w:rPr>
              <w:t xml:space="preserve"> B 2020</w:t>
            </w:r>
          </w:p>
        </w:tc>
        <w:tc>
          <w:tcPr>
            <w:tcW w:w="2334" w:type="dxa"/>
          </w:tcPr>
          <w:p w14:paraId="584B70E4" w14:textId="77777777" w:rsidR="000A594A" w:rsidRPr="0094536E" w:rsidRDefault="00987A08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pring A 2021</w:t>
            </w:r>
          </w:p>
        </w:tc>
        <w:tc>
          <w:tcPr>
            <w:tcW w:w="2334" w:type="dxa"/>
          </w:tcPr>
          <w:p w14:paraId="6136BA49" w14:textId="77777777" w:rsidR="000A594A" w:rsidRPr="0094536E" w:rsidRDefault="000A594A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pring B 2021</w:t>
            </w:r>
          </w:p>
        </w:tc>
        <w:tc>
          <w:tcPr>
            <w:tcW w:w="2379" w:type="dxa"/>
          </w:tcPr>
          <w:p w14:paraId="0B956C19" w14:textId="77777777" w:rsidR="000A594A" w:rsidRPr="0094536E" w:rsidRDefault="00987A08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ummer A 2021</w:t>
            </w:r>
          </w:p>
        </w:tc>
        <w:tc>
          <w:tcPr>
            <w:tcW w:w="2334" w:type="dxa"/>
          </w:tcPr>
          <w:p w14:paraId="7E60ABEF" w14:textId="77777777" w:rsidR="000A594A" w:rsidRPr="0094536E" w:rsidRDefault="00987A08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ummer B 2021</w:t>
            </w:r>
          </w:p>
        </w:tc>
      </w:tr>
      <w:tr w:rsidR="000A594A" w14:paraId="091B64CD" w14:textId="77777777" w:rsidTr="00987A08">
        <w:trPr>
          <w:trHeight w:val="1793"/>
        </w:trPr>
        <w:tc>
          <w:tcPr>
            <w:tcW w:w="2332" w:type="dxa"/>
          </w:tcPr>
          <w:p w14:paraId="76E1452A" w14:textId="77777777" w:rsidR="007E5DA5" w:rsidRDefault="007E5DA5">
            <w:r w:rsidRPr="00F4363C">
              <w:rPr>
                <w:highlight w:val="green"/>
              </w:rPr>
              <w:t>Land Ahoy! (Y2</w:t>
            </w:r>
            <w:r>
              <w:t>)</w:t>
            </w:r>
          </w:p>
          <w:p w14:paraId="7F85FA3A" w14:textId="77777777" w:rsidR="007E5DA5" w:rsidRDefault="007E5DA5">
            <w:r>
              <w:t>*maps, significant individuals</w:t>
            </w:r>
          </w:p>
          <w:p w14:paraId="38A8F5B2" w14:textId="77777777" w:rsidR="008B6E7F" w:rsidRDefault="008B6E7F"/>
          <w:p w14:paraId="3B27526C" w14:textId="44E689D3" w:rsidR="008B6E7F" w:rsidRDefault="008B6E7F">
            <w:r w:rsidRPr="008B6E7F">
              <w:rPr>
                <w:color w:val="FF0000"/>
              </w:rPr>
              <w:t>Are we there yet? (EYFS)</w:t>
            </w:r>
          </w:p>
        </w:tc>
        <w:tc>
          <w:tcPr>
            <w:tcW w:w="2332" w:type="dxa"/>
          </w:tcPr>
          <w:p w14:paraId="0C32FE54" w14:textId="77777777" w:rsidR="008B6E7F" w:rsidRDefault="008B6E7F" w:rsidP="008B6E7F">
            <w:r w:rsidRPr="00F4363C">
              <w:rPr>
                <w:highlight w:val="green"/>
              </w:rPr>
              <w:t>Rio de Vida (Y1)</w:t>
            </w:r>
          </w:p>
          <w:p w14:paraId="1B539CBB" w14:textId="77777777" w:rsidR="008B6E7F" w:rsidRDefault="008B6E7F" w:rsidP="008B6E7F">
            <w:r>
              <w:t>*Brazil, Africa, Music</w:t>
            </w:r>
          </w:p>
          <w:p w14:paraId="0D58B393" w14:textId="77777777" w:rsidR="008B6E7F" w:rsidRPr="008B6E7F" w:rsidRDefault="008B6E7F" w:rsidP="008B6E7F">
            <w:pPr>
              <w:rPr>
                <w:color w:val="FF0000"/>
              </w:rPr>
            </w:pPr>
            <w:r w:rsidRPr="008B6E7F">
              <w:rPr>
                <w:color w:val="FF0000"/>
              </w:rPr>
              <w:t>Why do zebras have stripes? (EYFS)</w:t>
            </w:r>
          </w:p>
          <w:p w14:paraId="2685D9CB" w14:textId="77777777" w:rsidR="00987A08" w:rsidRDefault="00987A08" w:rsidP="008B6E7F"/>
        </w:tc>
        <w:tc>
          <w:tcPr>
            <w:tcW w:w="2334" w:type="dxa"/>
          </w:tcPr>
          <w:p w14:paraId="5AA29DFA" w14:textId="77777777" w:rsidR="007E5DA5" w:rsidRDefault="007E5DA5">
            <w:r w:rsidRPr="00F4363C">
              <w:rPr>
                <w:highlight w:val="green"/>
              </w:rPr>
              <w:t>Moon zoom! (Y1)</w:t>
            </w:r>
          </w:p>
          <w:p w14:paraId="04573723" w14:textId="77777777" w:rsidR="007E5DA5" w:rsidRDefault="007E5DA5">
            <w:r>
              <w:t>*technology, materials</w:t>
            </w:r>
          </w:p>
          <w:p w14:paraId="6DBFF7CF" w14:textId="77777777" w:rsidR="00F4363C" w:rsidRDefault="00F4363C"/>
          <w:p w14:paraId="7892B562" w14:textId="77777777" w:rsidR="00F4363C" w:rsidRPr="00F4363C" w:rsidRDefault="00F4363C" w:rsidP="00F4363C">
            <w:pPr>
              <w:rPr>
                <w:color w:val="FF0000"/>
              </w:rPr>
            </w:pPr>
            <w:r w:rsidRPr="00F4363C">
              <w:rPr>
                <w:color w:val="FF0000"/>
              </w:rPr>
              <w:t>What happens when I fall asleep? (EYFS)</w:t>
            </w:r>
          </w:p>
          <w:p w14:paraId="2B93698C" w14:textId="20EAE0D4" w:rsidR="00F4363C" w:rsidRDefault="00F4363C"/>
        </w:tc>
        <w:tc>
          <w:tcPr>
            <w:tcW w:w="2334" w:type="dxa"/>
          </w:tcPr>
          <w:p w14:paraId="5A1E6862" w14:textId="77777777" w:rsidR="00A83407" w:rsidRDefault="00A83407" w:rsidP="00A83407">
            <w:r w:rsidRPr="00F4363C">
              <w:rPr>
                <w:highlight w:val="green"/>
              </w:rPr>
              <w:t>The Scented Garden (Y2)</w:t>
            </w:r>
          </w:p>
          <w:p w14:paraId="053AB3F0" w14:textId="77777777" w:rsidR="008B6E7F" w:rsidRDefault="00A83407" w:rsidP="008B6E7F">
            <w:r>
              <w:t>*plants, senses</w:t>
            </w:r>
          </w:p>
          <w:p w14:paraId="43B877EF" w14:textId="5B55CA32" w:rsidR="008B6E7F" w:rsidRPr="008B6E7F" w:rsidRDefault="008B6E7F" w:rsidP="008B6E7F">
            <w:pPr>
              <w:rPr>
                <w:color w:val="FF0000"/>
              </w:rPr>
            </w:pPr>
            <w:r w:rsidRPr="008B6E7F">
              <w:rPr>
                <w:color w:val="FF0000"/>
              </w:rPr>
              <w:t xml:space="preserve"> Are carrots orange? (EYFS)</w:t>
            </w:r>
          </w:p>
          <w:p w14:paraId="5B976EE3" w14:textId="77777777" w:rsidR="00FA6F1C" w:rsidRDefault="00FA6F1C" w:rsidP="00A83407"/>
        </w:tc>
        <w:tc>
          <w:tcPr>
            <w:tcW w:w="2379" w:type="dxa"/>
          </w:tcPr>
          <w:p w14:paraId="392B7AA1" w14:textId="77777777" w:rsidR="00A83407" w:rsidRDefault="00A83407" w:rsidP="00A83407">
            <w:r w:rsidRPr="00F4363C">
              <w:rPr>
                <w:highlight w:val="green"/>
              </w:rPr>
              <w:t>Paws, Claws and Whiskers (Y1)</w:t>
            </w:r>
          </w:p>
          <w:p w14:paraId="57D5A2E9" w14:textId="77777777" w:rsidR="008B6E7F" w:rsidRDefault="00A83407" w:rsidP="008B6E7F">
            <w:r>
              <w:t>*animals, patterns</w:t>
            </w:r>
          </w:p>
          <w:p w14:paraId="5D4A7A90" w14:textId="0D4CD6B5" w:rsidR="008B6E7F" w:rsidRDefault="00A83407" w:rsidP="008B6E7F">
            <w:r>
              <w:t xml:space="preserve"> </w:t>
            </w:r>
            <w:r w:rsidR="008B6E7F" w:rsidRPr="008B6E7F">
              <w:rPr>
                <w:color w:val="FF0000"/>
              </w:rPr>
              <w:t xml:space="preserve">Why don’t snakes have legs? (EYFS) </w:t>
            </w:r>
          </w:p>
          <w:p w14:paraId="540C3A7E" w14:textId="77777777" w:rsidR="00987A08" w:rsidRDefault="00987A08" w:rsidP="00A83407"/>
        </w:tc>
        <w:tc>
          <w:tcPr>
            <w:tcW w:w="2334" w:type="dxa"/>
          </w:tcPr>
          <w:p w14:paraId="615A3A44" w14:textId="77777777" w:rsidR="002E6EF8" w:rsidRDefault="002E6EF8" w:rsidP="002E6EF8">
            <w:r w:rsidRPr="00F4363C">
              <w:rPr>
                <w:highlight w:val="green"/>
              </w:rPr>
              <w:t>Muck, Mess and Mixtures (Y2)</w:t>
            </w:r>
          </w:p>
          <w:p w14:paraId="5D7A2592" w14:textId="77777777" w:rsidR="002E6EF8" w:rsidRDefault="002E6EF8" w:rsidP="002E6EF8">
            <w:r>
              <w:t>*materials, sculptures, artists</w:t>
            </w:r>
          </w:p>
          <w:p w14:paraId="3200328C" w14:textId="77777777" w:rsidR="002E6EF8" w:rsidRPr="008B6E7F" w:rsidRDefault="002E6EF8" w:rsidP="002E6EF8">
            <w:pPr>
              <w:rPr>
                <w:color w:val="FF0000"/>
              </w:rPr>
            </w:pPr>
            <w:r w:rsidRPr="008B6E7F">
              <w:rPr>
                <w:color w:val="FF0000"/>
              </w:rPr>
              <w:t>What is a reflection? (EYFS)</w:t>
            </w:r>
          </w:p>
          <w:p w14:paraId="1C0F1167" w14:textId="77777777" w:rsidR="00987A08" w:rsidRDefault="00987A08" w:rsidP="002E6EF8"/>
        </w:tc>
      </w:tr>
      <w:tr w:rsidR="000A594A" w14:paraId="746ADBBC" w14:textId="77777777" w:rsidTr="00987A08">
        <w:trPr>
          <w:trHeight w:val="392"/>
        </w:trPr>
        <w:tc>
          <w:tcPr>
            <w:tcW w:w="2332" w:type="dxa"/>
          </w:tcPr>
          <w:p w14:paraId="7AF6D1C7" w14:textId="77777777" w:rsidR="000A594A" w:rsidRPr="0094536E" w:rsidRDefault="000A594A" w:rsidP="0094536E">
            <w:pPr>
              <w:jc w:val="center"/>
              <w:rPr>
                <w:b/>
              </w:rPr>
            </w:pPr>
            <w:proofErr w:type="spellStart"/>
            <w:r w:rsidRPr="0094536E">
              <w:rPr>
                <w:b/>
              </w:rPr>
              <w:t>Aut</w:t>
            </w:r>
            <w:proofErr w:type="spellEnd"/>
            <w:r w:rsidRPr="0094536E">
              <w:rPr>
                <w:b/>
              </w:rPr>
              <w:t xml:space="preserve"> A 2021</w:t>
            </w:r>
          </w:p>
        </w:tc>
        <w:tc>
          <w:tcPr>
            <w:tcW w:w="2332" w:type="dxa"/>
          </w:tcPr>
          <w:p w14:paraId="69DAC02B" w14:textId="77777777" w:rsidR="000A594A" w:rsidRPr="0094536E" w:rsidRDefault="000A594A" w:rsidP="0094536E">
            <w:pPr>
              <w:jc w:val="center"/>
              <w:rPr>
                <w:b/>
              </w:rPr>
            </w:pPr>
            <w:proofErr w:type="spellStart"/>
            <w:r w:rsidRPr="0094536E">
              <w:rPr>
                <w:b/>
              </w:rPr>
              <w:t>Aut</w:t>
            </w:r>
            <w:proofErr w:type="spellEnd"/>
            <w:r w:rsidRPr="0094536E">
              <w:rPr>
                <w:b/>
              </w:rPr>
              <w:t xml:space="preserve"> B 2021</w:t>
            </w:r>
          </w:p>
        </w:tc>
        <w:tc>
          <w:tcPr>
            <w:tcW w:w="2334" w:type="dxa"/>
          </w:tcPr>
          <w:p w14:paraId="080B1BA6" w14:textId="77777777" w:rsidR="000A594A" w:rsidRPr="0094536E" w:rsidRDefault="00987A08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pring A 2022</w:t>
            </w:r>
          </w:p>
        </w:tc>
        <w:tc>
          <w:tcPr>
            <w:tcW w:w="2334" w:type="dxa"/>
          </w:tcPr>
          <w:p w14:paraId="2D30639B" w14:textId="77777777" w:rsidR="000A594A" w:rsidRPr="0094536E" w:rsidRDefault="000A594A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pring B 2022</w:t>
            </w:r>
          </w:p>
        </w:tc>
        <w:tc>
          <w:tcPr>
            <w:tcW w:w="2379" w:type="dxa"/>
          </w:tcPr>
          <w:p w14:paraId="346A02E8" w14:textId="77777777" w:rsidR="000A594A" w:rsidRPr="0094536E" w:rsidRDefault="00987A08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ummer A 2022</w:t>
            </w:r>
          </w:p>
        </w:tc>
        <w:tc>
          <w:tcPr>
            <w:tcW w:w="2334" w:type="dxa"/>
          </w:tcPr>
          <w:p w14:paraId="61FE50B3" w14:textId="77777777" w:rsidR="000A594A" w:rsidRPr="0094536E" w:rsidRDefault="00987A08" w:rsidP="0094536E">
            <w:pPr>
              <w:jc w:val="center"/>
              <w:rPr>
                <w:b/>
              </w:rPr>
            </w:pPr>
            <w:r w:rsidRPr="0094536E">
              <w:rPr>
                <w:b/>
              </w:rPr>
              <w:t>Summer B 2022</w:t>
            </w:r>
          </w:p>
        </w:tc>
      </w:tr>
      <w:tr w:rsidR="000A594A" w14:paraId="3086A54C" w14:textId="77777777" w:rsidTr="00987A08">
        <w:trPr>
          <w:trHeight w:val="1593"/>
        </w:trPr>
        <w:tc>
          <w:tcPr>
            <w:tcW w:w="2332" w:type="dxa"/>
          </w:tcPr>
          <w:p w14:paraId="46EB5F95" w14:textId="77777777" w:rsidR="008B199C" w:rsidRDefault="008B199C" w:rsidP="008B199C">
            <w:r w:rsidRPr="00F4363C">
              <w:rPr>
                <w:highlight w:val="green"/>
              </w:rPr>
              <w:t>Memory Box (Y1)</w:t>
            </w:r>
          </w:p>
          <w:p w14:paraId="4EBEABB9" w14:textId="77777777" w:rsidR="008B199C" w:rsidRDefault="008B199C" w:rsidP="008B199C">
            <w:r>
              <w:t xml:space="preserve">*local area, significant individuals and events </w:t>
            </w:r>
          </w:p>
          <w:p w14:paraId="03CEB4D3" w14:textId="77777777" w:rsidR="008B199C" w:rsidRPr="00F4363C" w:rsidRDefault="008B199C" w:rsidP="008B199C">
            <w:pPr>
              <w:rPr>
                <w:color w:val="FF0000"/>
              </w:rPr>
            </w:pPr>
            <w:r w:rsidRPr="00F4363C">
              <w:rPr>
                <w:color w:val="FF0000"/>
              </w:rPr>
              <w:t>Do you want to be friends? (EYFS)</w:t>
            </w:r>
          </w:p>
          <w:p w14:paraId="7F9D41BE" w14:textId="4A06F45E" w:rsidR="00F4363C" w:rsidRDefault="00F4363C" w:rsidP="008B199C"/>
        </w:tc>
        <w:tc>
          <w:tcPr>
            <w:tcW w:w="2332" w:type="dxa"/>
          </w:tcPr>
          <w:p w14:paraId="68DFC3E5" w14:textId="77777777" w:rsidR="008B199C" w:rsidRDefault="008B199C" w:rsidP="008B199C">
            <w:r>
              <w:rPr>
                <w:highlight w:val="green"/>
              </w:rPr>
              <w:t>The enchanted woodland (Y1)</w:t>
            </w:r>
            <w:r>
              <w:t xml:space="preserve">  </w:t>
            </w:r>
          </w:p>
          <w:p w14:paraId="6B6B156F" w14:textId="77777777" w:rsidR="008B199C" w:rsidRDefault="008B199C" w:rsidP="008B199C"/>
          <w:p w14:paraId="06223D16" w14:textId="77777777" w:rsidR="008B199C" w:rsidRDefault="008B199C" w:rsidP="008B199C">
            <w:r>
              <w:t>*animals, plants</w:t>
            </w:r>
          </w:p>
          <w:p w14:paraId="6A8E2EE9" w14:textId="77777777" w:rsidR="008B199C" w:rsidRPr="008B6E7F" w:rsidRDefault="008B199C" w:rsidP="008B199C">
            <w:pPr>
              <w:rPr>
                <w:color w:val="FF0000"/>
              </w:rPr>
            </w:pPr>
            <w:r>
              <w:rPr>
                <w:color w:val="FF0000"/>
              </w:rPr>
              <w:t>Why do squirrels hide their nuts</w:t>
            </w:r>
            <w:r w:rsidRPr="008B6E7F">
              <w:rPr>
                <w:color w:val="FF0000"/>
              </w:rPr>
              <w:t>? (EYFS)</w:t>
            </w:r>
          </w:p>
          <w:p w14:paraId="6B603134" w14:textId="77777777" w:rsidR="00987A08" w:rsidRDefault="00987A08" w:rsidP="008B199C"/>
        </w:tc>
        <w:tc>
          <w:tcPr>
            <w:tcW w:w="2334" w:type="dxa"/>
          </w:tcPr>
          <w:p w14:paraId="0B2B035A" w14:textId="77777777" w:rsidR="008B199C" w:rsidRDefault="008B199C" w:rsidP="008B199C">
            <w:r w:rsidRPr="00F4363C">
              <w:rPr>
                <w:highlight w:val="green"/>
              </w:rPr>
              <w:t>Superheroes (Y1)</w:t>
            </w:r>
          </w:p>
          <w:p w14:paraId="0C2C38CA" w14:textId="77777777" w:rsidR="008B199C" w:rsidRDefault="008B199C" w:rsidP="008B199C">
            <w:r>
              <w:t>*Heroes, sports and games, senses</w:t>
            </w:r>
          </w:p>
          <w:p w14:paraId="178B4D7D" w14:textId="77777777" w:rsidR="008B199C" w:rsidRDefault="008B199C" w:rsidP="008B199C"/>
          <w:p w14:paraId="56287F6A" w14:textId="77777777" w:rsidR="008B199C" w:rsidRPr="00A836D6" w:rsidRDefault="008B199C" w:rsidP="008B199C">
            <w:pPr>
              <w:rPr>
                <w:color w:val="FF0000"/>
              </w:rPr>
            </w:pPr>
            <w:r w:rsidRPr="00A836D6">
              <w:rPr>
                <w:color w:val="FF0000"/>
              </w:rPr>
              <w:t>Will you read me a story? (EYFS)</w:t>
            </w:r>
          </w:p>
          <w:p w14:paraId="79EE7CE8" w14:textId="77777777" w:rsidR="00FA6F1C" w:rsidRDefault="00FA6F1C"/>
          <w:p w14:paraId="4D3AC3E5" w14:textId="77777777" w:rsidR="000A594A" w:rsidRDefault="000A594A"/>
        </w:tc>
        <w:tc>
          <w:tcPr>
            <w:tcW w:w="2334" w:type="dxa"/>
          </w:tcPr>
          <w:p w14:paraId="7F3F2C78" w14:textId="77777777" w:rsidR="007E5DA5" w:rsidRDefault="007E5DA5">
            <w:r w:rsidRPr="00F4363C">
              <w:rPr>
                <w:highlight w:val="green"/>
              </w:rPr>
              <w:t>Bright lights, big city(Y1)</w:t>
            </w:r>
          </w:p>
          <w:p w14:paraId="313DF56A" w14:textId="760BCC47" w:rsidR="008B6E7F" w:rsidRDefault="007E5DA5" w:rsidP="008B6E7F">
            <w:r>
              <w:t>*London, maps, transport, significant individuals</w:t>
            </w:r>
            <w:r w:rsidR="00A836D6">
              <w:br/>
            </w:r>
          </w:p>
          <w:p w14:paraId="3599F5D9" w14:textId="70FEB251" w:rsidR="007E5DA5" w:rsidRDefault="00A836D6" w:rsidP="00A836D6">
            <w:r>
              <w:rPr>
                <w:color w:val="FF0000"/>
              </w:rPr>
              <w:t>Can I switch it on?</w:t>
            </w:r>
          </w:p>
        </w:tc>
        <w:tc>
          <w:tcPr>
            <w:tcW w:w="2379" w:type="dxa"/>
          </w:tcPr>
          <w:p w14:paraId="6EB79D33" w14:textId="77777777" w:rsidR="002E6EF8" w:rsidRDefault="002E6EF8" w:rsidP="002E6EF8">
            <w:r w:rsidRPr="00F4363C">
              <w:rPr>
                <w:highlight w:val="green"/>
              </w:rPr>
              <w:t>Street detectives (Y2)</w:t>
            </w:r>
          </w:p>
          <w:p w14:paraId="15169F0C" w14:textId="77777777" w:rsidR="002E6EF8" w:rsidRDefault="002E6EF8" w:rsidP="002E6EF8">
            <w:r>
              <w:t xml:space="preserve">*local area, maps </w:t>
            </w:r>
          </w:p>
          <w:p w14:paraId="1FE04A08" w14:textId="77777777" w:rsidR="002E6EF8" w:rsidRDefault="002E6EF8" w:rsidP="002E6EF8"/>
          <w:p w14:paraId="7726E5D1" w14:textId="77777777" w:rsidR="00A836D6" w:rsidRPr="008B6E7F" w:rsidRDefault="00A836D6" w:rsidP="00A836D6">
            <w:pPr>
              <w:rPr>
                <w:color w:val="FF0000"/>
              </w:rPr>
            </w:pPr>
            <w:r w:rsidRPr="008B6E7F">
              <w:rPr>
                <w:color w:val="FF0000"/>
              </w:rPr>
              <w:t>Are we there yet? (EYFS)</w:t>
            </w:r>
          </w:p>
          <w:p w14:paraId="1170B735" w14:textId="2D5A01AA" w:rsidR="002E6EF8" w:rsidRDefault="002E6EF8" w:rsidP="00B61FAD"/>
        </w:tc>
        <w:tc>
          <w:tcPr>
            <w:tcW w:w="2334" w:type="dxa"/>
          </w:tcPr>
          <w:p w14:paraId="73C638AA" w14:textId="77777777" w:rsidR="00987A08" w:rsidRDefault="00987A08">
            <w:r w:rsidRPr="00F4363C">
              <w:rPr>
                <w:highlight w:val="green"/>
              </w:rPr>
              <w:t>Wriggle and Crawl (Y2)</w:t>
            </w:r>
          </w:p>
          <w:p w14:paraId="221B319E" w14:textId="77777777" w:rsidR="008B6E7F" w:rsidRDefault="00987A08" w:rsidP="008B6E7F">
            <w:r>
              <w:t>*minibeasts and plants</w:t>
            </w:r>
          </w:p>
          <w:p w14:paraId="51F82FFE" w14:textId="341844FB" w:rsidR="008B6E7F" w:rsidRPr="008B6E7F" w:rsidRDefault="008B6E7F" w:rsidP="008B6E7F">
            <w:pPr>
              <w:rPr>
                <w:color w:val="FF0000"/>
              </w:rPr>
            </w:pPr>
            <w:r>
              <w:t xml:space="preserve"> </w:t>
            </w:r>
            <w:r w:rsidRPr="008B6E7F">
              <w:rPr>
                <w:color w:val="FF0000"/>
              </w:rPr>
              <w:t>Why do ladybirds have spots? (EYFS)</w:t>
            </w:r>
          </w:p>
          <w:p w14:paraId="1678BA10" w14:textId="77777777" w:rsidR="00987A08" w:rsidRDefault="00987A08"/>
        </w:tc>
      </w:tr>
    </w:tbl>
    <w:p w14:paraId="266D7181" w14:textId="4FA82B11" w:rsidR="00BD0B9F" w:rsidRDefault="00BD0B9F">
      <w:bookmarkStart w:id="0" w:name="_GoBack"/>
      <w:bookmarkEnd w:id="0"/>
    </w:p>
    <w:sectPr w:rsidR="00BD0B9F" w:rsidSect="008B6E7F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492EA" w14:textId="77777777" w:rsidR="007F1DB0" w:rsidRDefault="007F1DB0" w:rsidP="002346C5">
      <w:pPr>
        <w:spacing w:after="0" w:line="240" w:lineRule="auto"/>
      </w:pPr>
      <w:r>
        <w:separator/>
      </w:r>
    </w:p>
  </w:endnote>
  <w:endnote w:type="continuationSeparator" w:id="0">
    <w:p w14:paraId="774B631C" w14:textId="77777777" w:rsidR="007F1DB0" w:rsidRDefault="007F1DB0" w:rsidP="0023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F2921C" w14:textId="77777777" w:rsidR="007F1DB0" w:rsidRDefault="007F1DB0" w:rsidP="002346C5">
      <w:pPr>
        <w:spacing w:after="0" w:line="240" w:lineRule="auto"/>
      </w:pPr>
      <w:r>
        <w:separator/>
      </w:r>
    </w:p>
  </w:footnote>
  <w:footnote w:type="continuationSeparator" w:id="0">
    <w:p w14:paraId="5A93364A" w14:textId="77777777" w:rsidR="007F1DB0" w:rsidRDefault="007F1DB0" w:rsidP="0023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D2CAC" w14:textId="03146F8D" w:rsidR="002346C5" w:rsidRDefault="002346C5" w:rsidP="002346C5">
    <w:pPr>
      <w:ind w:firstLine="720"/>
    </w:pPr>
    <w:r>
      <w:t xml:space="preserve">EYFS/Y1/Y2 </w:t>
    </w:r>
    <w:r>
      <w:tab/>
    </w:r>
    <w:r>
      <w:tab/>
    </w:r>
    <w:r>
      <w:tab/>
    </w:r>
    <w:r>
      <w:tab/>
    </w:r>
    <w:r>
      <w:tab/>
    </w:r>
    <w:r>
      <w:tab/>
    </w:r>
    <w:r>
      <w:tab/>
      <w:t>Long Term Planning</w:t>
    </w:r>
    <w:r>
      <w:tab/>
    </w:r>
    <w:r>
      <w:tab/>
    </w:r>
    <w:r>
      <w:tab/>
    </w:r>
    <w:r>
      <w:tab/>
    </w:r>
    <w:r>
      <w:tab/>
    </w:r>
    <w:r>
      <w:tab/>
    </w:r>
    <w:r>
      <w:tab/>
      <w:t>2019, 2020, 2021</w:t>
    </w:r>
  </w:p>
  <w:p w14:paraId="2BD38706" w14:textId="77777777" w:rsidR="002346C5" w:rsidRPr="002346C5" w:rsidRDefault="002346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5D6B24"/>
    <w:multiLevelType w:val="hybridMultilevel"/>
    <w:tmpl w:val="2E3C10CC"/>
    <w:lvl w:ilvl="0" w:tplc="FE6E7C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1A37D7"/>
    <w:multiLevelType w:val="hybridMultilevel"/>
    <w:tmpl w:val="57C81AD0"/>
    <w:lvl w:ilvl="0" w:tplc="06204B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sTAxNzEwtTA2MDJQ0lEKTi0uzszPAykwqgUAUJXU0CwAAAA="/>
  </w:docVars>
  <w:rsids>
    <w:rsidRoot w:val="000A594A"/>
    <w:rsid w:val="00035642"/>
    <w:rsid w:val="000A594A"/>
    <w:rsid w:val="002346C5"/>
    <w:rsid w:val="002E6EF8"/>
    <w:rsid w:val="0038289C"/>
    <w:rsid w:val="004300C7"/>
    <w:rsid w:val="0048141C"/>
    <w:rsid w:val="00560621"/>
    <w:rsid w:val="007E5DA5"/>
    <w:rsid w:val="007F1DB0"/>
    <w:rsid w:val="0086209E"/>
    <w:rsid w:val="00863C82"/>
    <w:rsid w:val="008B199C"/>
    <w:rsid w:val="008B6E7F"/>
    <w:rsid w:val="0094536E"/>
    <w:rsid w:val="00987A08"/>
    <w:rsid w:val="00A83407"/>
    <w:rsid w:val="00A836D6"/>
    <w:rsid w:val="00AC5695"/>
    <w:rsid w:val="00AC6F4B"/>
    <w:rsid w:val="00B61FAD"/>
    <w:rsid w:val="00BD0B9F"/>
    <w:rsid w:val="00F4363C"/>
    <w:rsid w:val="00FA6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553D4"/>
  <w15:chartTrackingRefBased/>
  <w15:docId w15:val="{AE82614E-0C92-42CE-9CD7-B3B1497AB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5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7A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36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36E"/>
    <w:rPr>
      <w:rFonts w:ascii="Segoe UI" w:hAnsi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D0B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2346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6C5"/>
  </w:style>
  <w:style w:type="paragraph" w:styleId="Footer">
    <w:name w:val="footer"/>
    <w:basedOn w:val="Normal"/>
    <w:link w:val="FooterChar"/>
    <w:uiPriority w:val="99"/>
    <w:unhideWhenUsed/>
    <w:rsid w:val="002346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6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8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2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1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4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all</dc:creator>
  <cp:keywords/>
  <dc:description/>
  <cp:lastModifiedBy>Lisa Howes</cp:lastModifiedBy>
  <cp:revision>2</cp:revision>
  <cp:lastPrinted>2019-07-09T14:42:00Z</cp:lastPrinted>
  <dcterms:created xsi:type="dcterms:W3CDTF">2019-09-06T17:18:00Z</dcterms:created>
  <dcterms:modified xsi:type="dcterms:W3CDTF">2019-09-06T17:18:00Z</dcterms:modified>
</cp:coreProperties>
</file>